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E4CE83" w14:textId="2F1110BB" w:rsidR="0087469C" w:rsidRPr="0087469C" w:rsidRDefault="0055435D" w:rsidP="0087469C">
      <w:pPr>
        <w:rPr>
          <w:b/>
          <w:bCs/>
        </w:rPr>
      </w:pPr>
      <w:r>
        <w:rPr>
          <w:rFonts w:hint="eastAsia"/>
          <w:b/>
          <w:bCs/>
        </w:rPr>
        <w:t>00</w:t>
      </w:r>
      <w:r>
        <w:rPr>
          <w:b/>
          <w:bCs/>
        </w:rPr>
        <w:t xml:space="preserve"> </w:t>
      </w:r>
      <w:r w:rsidR="0087469C" w:rsidRPr="0087469C">
        <w:rPr>
          <w:b/>
          <w:bCs/>
        </w:rPr>
        <w:t>00100000 00001000 00000000 00100000 //</w:t>
      </w:r>
      <w:proofErr w:type="spellStart"/>
      <w:r w:rsidR="0087469C" w:rsidRPr="0087469C">
        <w:rPr>
          <w:b/>
          <w:bCs/>
        </w:rPr>
        <w:t>addi</w:t>
      </w:r>
      <w:proofErr w:type="spellEnd"/>
      <w:r w:rsidR="0087469C" w:rsidRPr="0087469C">
        <w:rPr>
          <w:b/>
          <w:bCs/>
        </w:rPr>
        <w:t xml:space="preserve"> $t0, $zero, 0x20</w:t>
      </w:r>
    </w:p>
    <w:p w14:paraId="58D31EA0" w14:textId="34C69383" w:rsidR="0087469C" w:rsidRPr="0087469C" w:rsidRDefault="0055435D" w:rsidP="0087469C">
      <w:pPr>
        <w:rPr>
          <w:b/>
          <w:bCs/>
        </w:rPr>
      </w:pPr>
      <w:r>
        <w:rPr>
          <w:rFonts w:hint="eastAsia"/>
          <w:b/>
          <w:bCs/>
        </w:rPr>
        <w:t>04</w:t>
      </w:r>
      <w:r>
        <w:rPr>
          <w:b/>
          <w:bCs/>
        </w:rPr>
        <w:t xml:space="preserve"> </w:t>
      </w:r>
      <w:r w:rsidR="0087469C" w:rsidRPr="0087469C">
        <w:rPr>
          <w:b/>
          <w:bCs/>
        </w:rPr>
        <w:t>00100000 00001001 00000000 00110111 //</w:t>
      </w:r>
      <w:proofErr w:type="spellStart"/>
      <w:r w:rsidR="0087469C" w:rsidRPr="0087469C">
        <w:rPr>
          <w:b/>
          <w:bCs/>
        </w:rPr>
        <w:t>addi</w:t>
      </w:r>
      <w:proofErr w:type="spellEnd"/>
      <w:r w:rsidR="0087469C" w:rsidRPr="0087469C">
        <w:rPr>
          <w:b/>
          <w:bCs/>
        </w:rPr>
        <w:t xml:space="preserve"> $t1, $zero, 0x37</w:t>
      </w:r>
    </w:p>
    <w:p w14:paraId="364AD251" w14:textId="1C86F522" w:rsidR="0087469C" w:rsidRPr="0087469C" w:rsidRDefault="0055435D" w:rsidP="0087469C">
      <w:pPr>
        <w:rPr>
          <w:b/>
          <w:bCs/>
        </w:rPr>
      </w:pPr>
      <w:r>
        <w:rPr>
          <w:rFonts w:hint="eastAsia"/>
          <w:b/>
          <w:bCs/>
        </w:rPr>
        <w:t>08</w:t>
      </w:r>
      <w:r>
        <w:rPr>
          <w:b/>
          <w:bCs/>
        </w:rPr>
        <w:t xml:space="preserve"> </w:t>
      </w:r>
      <w:r w:rsidR="0087469C" w:rsidRPr="0087469C">
        <w:rPr>
          <w:b/>
          <w:bCs/>
        </w:rPr>
        <w:t>00000001 00001001 10000000 00100100 //and $s0, $t0, $t1</w:t>
      </w:r>
    </w:p>
    <w:p w14:paraId="6F73405E" w14:textId="38BD298A" w:rsidR="0087469C" w:rsidRPr="0087469C" w:rsidRDefault="0055435D" w:rsidP="0087469C">
      <w:pPr>
        <w:rPr>
          <w:b/>
          <w:bCs/>
        </w:rPr>
      </w:pPr>
      <w:r>
        <w:rPr>
          <w:b/>
          <w:bCs/>
        </w:rPr>
        <w:t xml:space="preserve">0c </w:t>
      </w:r>
      <w:r w:rsidR="0087469C" w:rsidRPr="0087469C">
        <w:rPr>
          <w:b/>
          <w:bCs/>
        </w:rPr>
        <w:t>00000001 00001001 10000000 00100101 //or $s0, $t0, $t1</w:t>
      </w:r>
    </w:p>
    <w:p w14:paraId="33795946" w14:textId="379F6762" w:rsidR="0087469C" w:rsidRPr="0087469C" w:rsidRDefault="0055435D" w:rsidP="0087469C">
      <w:pPr>
        <w:rPr>
          <w:b/>
          <w:bCs/>
        </w:rPr>
      </w:pPr>
      <w:r>
        <w:rPr>
          <w:rFonts w:hint="eastAsia"/>
          <w:b/>
          <w:bCs/>
        </w:rPr>
        <w:t>1</w:t>
      </w:r>
      <w:r>
        <w:rPr>
          <w:b/>
          <w:bCs/>
        </w:rPr>
        <w:t xml:space="preserve">0 </w:t>
      </w:r>
      <w:r w:rsidR="0087469C" w:rsidRPr="0087469C">
        <w:rPr>
          <w:b/>
          <w:bCs/>
        </w:rPr>
        <w:t>10101100 00010000 00000000 00000100 //</w:t>
      </w:r>
      <w:proofErr w:type="spellStart"/>
      <w:r w:rsidR="0087469C" w:rsidRPr="0087469C">
        <w:rPr>
          <w:b/>
          <w:bCs/>
        </w:rPr>
        <w:t>sw</w:t>
      </w:r>
      <w:proofErr w:type="spellEnd"/>
      <w:r w:rsidR="0087469C" w:rsidRPr="0087469C">
        <w:rPr>
          <w:b/>
          <w:bCs/>
        </w:rPr>
        <w:t xml:space="preserve"> $s0, 4($zero)</w:t>
      </w:r>
    </w:p>
    <w:p w14:paraId="5162A779" w14:textId="24D8165A" w:rsidR="0087469C" w:rsidRPr="0087469C" w:rsidRDefault="0055435D" w:rsidP="0087469C">
      <w:pPr>
        <w:rPr>
          <w:b/>
          <w:bCs/>
        </w:rPr>
      </w:pPr>
      <w:r>
        <w:rPr>
          <w:b/>
          <w:bCs/>
        </w:rPr>
        <w:t xml:space="preserve">14 </w:t>
      </w:r>
      <w:r w:rsidR="0087469C" w:rsidRPr="0087469C">
        <w:rPr>
          <w:b/>
          <w:bCs/>
        </w:rPr>
        <w:t>10101100 00001000 00000000 00001000 //</w:t>
      </w:r>
      <w:proofErr w:type="spellStart"/>
      <w:r w:rsidR="0087469C" w:rsidRPr="0087469C">
        <w:rPr>
          <w:b/>
          <w:bCs/>
        </w:rPr>
        <w:t>sw</w:t>
      </w:r>
      <w:proofErr w:type="spellEnd"/>
      <w:r w:rsidR="0087469C" w:rsidRPr="0087469C">
        <w:rPr>
          <w:b/>
          <w:bCs/>
        </w:rPr>
        <w:t xml:space="preserve"> $t0, 8($zero)</w:t>
      </w:r>
    </w:p>
    <w:p w14:paraId="50BFAD04" w14:textId="4F78CA90" w:rsidR="0087469C" w:rsidRPr="0087469C" w:rsidRDefault="0055435D" w:rsidP="0087469C">
      <w:pPr>
        <w:rPr>
          <w:b/>
          <w:bCs/>
        </w:rPr>
      </w:pPr>
      <w:r>
        <w:rPr>
          <w:b/>
          <w:bCs/>
        </w:rPr>
        <w:t xml:space="preserve">18 </w:t>
      </w:r>
      <w:r w:rsidR="0087469C" w:rsidRPr="0087469C">
        <w:rPr>
          <w:b/>
          <w:bCs/>
        </w:rPr>
        <w:t>00000001 00001001 10001000 00100000 //add $s1, $t0, $t1</w:t>
      </w:r>
    </w:p>
    <w:p w14:paraId="645D470C" w14:textId="1B382F2A" w:rsidR="0087469C" w:rsidRPr="0087469C" w:rsidRDefault="0055435D" w:rsidP="0087469C">
      <w:pPr>
        <w:rPr>
          <w:b/>
          <w:bCs/>
        </w:rPr>
      </w:pPr>
      <w:r>
        <w:rPr>
          <w:b/>
          <w:bCs/>
        </w:rPr>
        <w:t xml:space="preserve">1c </w:t>
      </w:r>
      <w:r w:rsidR="0087469C" w:rsidRPr="0087469C">
        <w:rPr>
          <w:b/>
          <w:bCs/>
        </w:rPr>
        <w:t>00000001 00001001 10010000 00100010 //sub $s2, $t0, $t1</w:t>
      </w:r>
    </w:p>
    <w:p w14:paraId="697B73F8" w14:textId="176BA3B9" w:rsidR="0087469C" w:rsidRPr="0087469C" w:rsidRDefault="0055435D" w:rsidP="0087469C">
      <w:pPr>
        <w:rPr>
          <w:b/>
          <w:bCs/>
        </w:rPr>
      </w:pPr>
      <w:r>
        <w:rPr>
          <w:b/>
          <w:bCs/>
        </w:rPr>
        <w:t xml:space="preserve">20 </w:t>
      </w:r>
      <w:r w:rsidR="0087469C" w:rsidRPr="0087469C">
        <w:rPr>
          <w:b/>
          <w:bCs/>
        </w:rPr>
        <w:t>00100000 00001000 00000000 00100000 //</w:t>
      </w:r>
      <w:proofErr w:type="spellStart"/>
      <w:r w:rsidR="0087469C" w:rsidRPr="0087469C">
        <w:rPr>
          <w:b/>
          <w:bCs/>
        </w:rPr>
        <w:t>addi</w:t>
      </w:r>
      <w:proofErr w:type="spellEnd"/>
      <w:r w:rsidR="0087469C" w:rsidRPr="0087469C">
        <w:rPr>
          <w:b/>
          <w:bCs/>
        </w:rPr>
        <w:t xml:space="preserve"> $t0, $zero, 0x20</w:t>
      </w:r>
    </w:p>
    <w:p w14:paraId="401CDE6A" w14:textId="0ED4FE6A" w:rsidR="0087469C" w:rsidRPr="0087469C" w:rsidRDefault="0055435D" w:rsidP="0087469C">
      <w:pPr>
        <w:rPr>
          <w:b/>
          <w:bCs/>
        </w:rPr>
      </w:pPr>
      <w:r>
        <w:rPr>
          <w:b/>
          <w:bCs/>
        </w:rPr>
        <w:t xml:space="preserve">24 </w:t>
      </w:r>
      <w:r w:rsidR="0087469C" w:rsidRPr="0087469C">
        <w:rPr>
          <w:b/>
          <w:bCs/>
        </w:rPr>
        <w:t>00100000 00001000 00000000 00100000 //</w:t>
      </w:r>
      <w:proofErr w:type="spellStart"/>
      <w:r w:rsidR="0087469C" w:rsidRPr="0087469C">
        <w:rPr>
          <w:b/>
          <w:bCs/>
        </w:rPr>
        <w:t>addi</w:t>
      </w:r>
      <w:proofErr w:type="spellEnd"/>
      <w:r w:rsidR="0087469C" w:rsidRPr="0087469C">
        <w:rPr>
          <w:b/>
          <w:bCs/>
        </w:rPr>
        <w:t xml:space="preserve"> $t0, $zero, 0x20</w:t>
      </w:r>
    </w:p>
    <w:p w14:paraId="2E8D62DF" w14:textId="6AA8B131" w:rsidR="0087469C" w:rsidRPr="0087469C" w:rsidRDefault="0055435D" w:rsidP="0087469C">
      <w:pPr>
        <w:rPr>
          <w:b/>
          <w:bCs/>
        </w:rPr>
      </w:pPr>
      <w:r>
        <w:rPr>
          <w:b/>
          <w:bCs/>
        </w:rPr>
        <w:t xml:space="preserve">28 </w:t>
      </w:r>
      <w:r w:rsidR="0087469C" w:rsidRPr="0087469C">
        <w:rPr>
          <w:b/>
          <w:bCs/>
        </w:rPr>
        <w:t>00100000 00001000 00000000 00100000 //</w:t>
      </w:r>
      <w:proofErr w:type="spellStart"/>
      <w:r w:rsidR="0087469C" w:rsidRPr="0087469C">
        <w:rPr>
          <w:b/>
          <w:bCs/>
        </w:rPr>
        <w:t>addi</w:t>
      </w:r>
      <w:proofErr w:type="spellEnd"/>
      <w:r w:rsidR="0087469C" w:rsidRPr="0087469C">
        <w:rPr>
          <w:b/>
          <w:bCs/>
        </w:rPr>
        <w:t xml:space="preserve"> $t0, $zero, 0x20</w:t>
      </w:r>
    </w:p>
    <w:p w14:paraId="0116E11A" w14:textId="025227F6" w:rsidR="0087469C" w:rsidRPr="0087469C" w:rsidRDefault="0055435D" w:rsidP="0087469C">
      <w:pPr>
        <w:rPr>
          <w:b/>
          <w:bCs/>
        </w:rPr>
      </w:pPr>
      <w:r>
        <w:rPr>
          <w:b/>
          <w:bCs/>
        </w:rPr>
        <w:t xml:space="preserve">2c </w:t>
      </w:r>
      <w:r w:rsidR="0087469C" w:rsidRPr="0087469C">
        <w:rPr>
          <w:b/>
          <w:bCs/>
        </w:rPr>
        <w:t>00010010 00110010 00000000 00010010 //</w:t>
      </w:r>
      <w:proofErr w:type="spellStart"/>
      <w:r w:rsidR="0087469C" w:rsidRPr="0087469C">
        <w:rPr>
          <w:b/>
          <w:bCs/>
        </w:rPr>
        <w:t>beq</w:t>
      </w:r>
      <w:proofErr w:type="spellEnd"/>
      <w:r w:rsidR="0087469C" w:rsidRPr="0087469C">
        <w:rPr>
          <w:b/>
          <w:bCs/>
        </w:rPr>
        <w:t xml:space="preserve"> $s1, $s2, error0</w:t>
      </w:r>
    </w:p>
    <w:p w14:paraId="65C65EFC" w14:textId="70660CE5" w:rsidR="0087469C" w:rsidRPr="0087469C" w:rsidRDefault="0055435D" w:rsidP="0087469C">
      <w:pPr>
        <w:rPr>
          <w:b/>
          <w:bCs/>
        </w:rPr>
      </w:pPr>
      <w:r>
        <w:rPr>
          <w:b/>
          <w:bCs/>
        </w:rPr>
        <w:t xml:space="preserve">30 </w:t>
      </w:r>
      <w:r w:rsidR="0087469C" w:rsidRPr="0087469C">
        <w:rPr>
          <w:b/>
          <w:bCs/>
        </w:rPr>
        <w:t>10001100 00010001 00000000 00000100 //</w:t>
      </w:r>
      <w:proofErr w:type="spellStart"/>
      <w:r w:rsidR="0087469C" w:rsidRPr="0087469C">
        <w:rPr>
          <w:b/>
          <w:bCs/>
        </w:rPr>
        <w:t>lw</w:t>
      </w:r>
      <w:proofErr w:type="spellEnd"/>
      <w:r w:rsidR="0087469C" w:rsidRPr="0087469C">
        <w:rPr>
          <w:b/>
          <w:bCs/>
        </w:rPr>
        <w:t xml:space="preserve"> $s1, 4($zero)</w:t>
      </w:r>
    </w:p>
    <w:p w14:paraId="0636E0C3" w14:textId="54492A99" w:rsidR="0087469C" w:rsidRPr="0087469C" w:rsidRDefault="0055435D" w:rsidP="0087469C">
      <w:pPr>
        <w:rPr>
          <w:b/>
          <w:bCs/>
        </w:rPr>
      </w:pPr>
      <w:r>
        <w:rPr>
          <w:b/>
          <w:bCs/>
        </w:rPr>
        <w:t xml:space="preserve">34 </w:t>
      </w:r>
      <w:r w:rsidR="0087469C" w:rsidRPr="0087469C">
        <w:rPr>
          <w:b/>
          <w:bCs/>
        </w:rPr>
        <w:t>00110010 00110010 00000000 01001000 //</w:t>
      </w:r>
      <w:proofErr w:type="spellStart"/>
      <w:r w:rsidR="0087469C" w:rsidRPr="0087469C">
        <w:rPr>
          <w:b/>
          <w:bCs/>
        </w:rPr>
        <w:t>andi</w:t>
      </w:r>
      <w:proofErr w:type="spellEnd"/>
      <w:r w:rsidR="0087469C" w:rsidRPr="0087469C">
        <w:rPr>
          <w:b/>
          <w:bCs/>
        </w:rPr>
        <w:t xml:space="preserve"> $s2, $s1, 0x48</w:t>
      </w:r>
    </w:p>
    <w:p w14:paraId="02595769" w14:textId="455F4CEC" w:rsidR="0087469C" w:rsidRPr="0087469C" w:rsidRDefault="0055435D" w:rsidP="0087469C">
      <w:pPr>
        <w:rPr>
          <w:b/>
          <w:bCs/>
        </w:rPr>
      </w:pPr>
      <w:r>
        <w:rPr>
          <w:b/>
          <w:bCs/>
        </w:rPr>
        <w:t xml:space="preserve">38 </w:t>
      </w:r>
      <w:r w:rsidR="0087469C" w:rsidRPr="0087469C">
        <w:rPr>
          <w:b/>
          <w:bCs/>
        </w:rPr>
        <w:t>00100000 00001000 00000000 00100000 //</w:t>
      </w:r>
      <w:proofErr w:type="spellStart"/>
      <w:r w:rsidR="0087469C" w:rsidRPr="0087469C">
        <w:rPr>
          <w:b/>
          <w:bCs/>
        </w:rPr>
        <w:t>addi</w:t>
      </w:r>
      <w:proofErr w:type="spellEnd"/>
      <w:r w:rsidR="0087469C" w:rsidRPr="0087469C">
        <w:rPr>
          <w:b/>
          <w:bCs/>
        </w:rPr>
        <w:t xml:space="preserve"> $t0, $zero, 0x20</w:t>
      </w:r>
    </w:p>
    <w:p w14:paraId="387AFDF5" w14:textId="41002C91" w:rsidR="0087469C" w:rsidRPr="0087469C" w:rsidRDefault="0055435D" w:rsidP="0087469C">
      <w:pPr>
        <w:rPr>
          <w:b/>
          <w:bCs/>
        </w:rPr>
      </w:pPr>
      <w:r>
        <w:rPr>
          <w:b/>
          <w:bCs/>
        </w:rPr>
        <w:t xml:space="preserve">3c </w:t>
      </w:r>
      <w:r w:rsidR="0087469C" w:rsidRPr="0087469C">
        <w:rPr>
          <w:b/>
          <w:bCs/>
        </w:rPr>
        <w:t>00100000 00001000 00000000 00100000 //</w:t>
      </w:r>
      <w:proofErr w:type="spellStart"/>
      <w:r w:rsidR="0087469C" w:rsidRPr="0087469C">
        <w:rPr>
          <w:b/>
          <w:bCs/>
        </w:rPr>
        <w:t>addi</w:t>
      </w:r>
      <w:proofErr w:type="spellEnd"/>
      <w:r w:rsidR="0087469C" w:rsidRPr="0087469C">
        <w:rPr>
          <w:b/>
          <w:bCs/>
        </w:rPr>
        <w:t xml:space="preserve"> $t0, $zero, 0x20</w:t>
      </w:r>
    </w:p>
    <w:p w14:paraId="616D7D4A" w14:textId="081E7E51" w:rsidR="0087469C" w:rsidRPr="0087469C" w:rsidRDefault="0055435D" w:rsidP="0087469C">
      <w:pPr>
        <w:rPr>
          <w:b/>
          <w:bCs/>
        </w:rPr>
      </w:pPr>
      <w:r>
        <w:rPr>
          <w:b/>
          <w:bCs/>
        </w:rPr>
        <w:t xml:space="preserve">40 </w:t>
      </w:r>
      <w:r w:rsidR="0087469C" w:rsidRPr="0087469C">
        <w:rPr>
          <w:b/>
          <w:bCs/>
        </w:rPr>
        <w:t>00100000 00001000 00000000 00100000 //</w:t>
      </w:r>
      <w:proofErr w:type="spellStart"/>
      <w:r w:rsidR="0087469C" w:rsidRPr="0087469C">
        <w:rPr>
          <w:b/>
          <w:bCs/>
        </w:rPr>
        <w:t>addi</w:t>
      </w:r>
      <w:proofErr w:type="spellEnd"/>
      <w:r w:rsidR="0087469C" w:rsidRPr="0087469C">
        <w:rPr>
          <w:b/>
          <w:bCs/>
        </w:rPr>
        <w:t xml:space="preserve"> $t0, $zero, 0x20</w:t>
      </w:r>
    </w:p>
    <w:p w14:paraId="406C7632" w14:textId="65E24930" w:rsidR="0087469C" w:rsidRPr="0087469C" w:rsidRDefault="0055435D" w:rsidP="0087469C">
      <w:pPr>
        <w:rPr>
          <w:b/>
          <w:bCs/>
        </w:rPr>
      </w:pPr>
      <w:r>
        <w:rPr>
          <w:b/>
          <w:bCs/>
        </w:rPr>
        <w:t xml:space="preserve">44 </w:t>
      </w:r>
      <w:r w:rsidR="0087469C" w:rsidRPr="0087469C">
        <w:rPr>
          <w:b/>
          <w:bCs/>
        </w:rPr>
        <w:t>00010010 00110010 00000000 00001111 //</w:t>
      </w:r>
      <w:proofErr w:type="spellStart"/>
      <w:r w:rsidR="0087469C" w:rsidRPr="0087469C">
        <w:rPr>
          <w:b/>
          <w:bCs/>
        </w:rPr>
        <w:t>beq</w:t>
      </w:r>
      <w:proofErr w:type="spellEnd"/>
      <w:r w:rsidR="0087469C" w:rsidRPr="0087469C">
        <w:rPr>
          <w:b/>
          <w:bCs/>
        </w:rPr>
        <w:t xml:space="preserve"> $s1, $s2, error1</w:t>
      </w:r>
    </w:p>
    <w:p w14:paraId="1BFF2EBD" w14:textId="286A5A47" w:rsidR="0087469C" w:rsidRPr="0087469C" w:rsidRDefault="0055435D" w:rsidP="0087469C">
      <w:pPr>
        <w:rPr>
          <w:b/>
          <w:bCs/>
        </w:rPr>
      </w:pPr>
      <w:r>
        <w:rPr>
          <w:b/>
          <w:bCs/>
        </w:rPr>
        <w:t xml:space="preserve">48 </w:t>
      </w:r>
      <w:r w:rsidR="0087469C" w:rsidRPr="0087469C">
        <w:rPr>
          <w:b/>
          <w:bCs/>
        </w:rPr>
        <w:t>10001100 00010011 00000000 00001000 //</w:t>
      </w:r>
      <w:proofErr w:type="spellStart"/>
      <w:r w:rsidR="0087469C" w:rsidRPr="0087469C">
        <w:rPr>
          <w:b/>
          <w:bCs/>
        </w:rPr>
        <w:t>lw</w:t>
      </w:r>
      <w:proofErr w:type="spellEnd"/>
      <w:r w:rsidR="0087469C" w:rsidRPr="0087469C">
        <w:rPr>
          <w:b/>
          <w:bCs/>
        </w:rPr>
        <w:t xml:space="preserve"> $s3, 8($zero)</w:t>
      </w:r>
    </w:p>
    <w:p w14:paraId="27B0C295" w14:textId="6561A901" w:rsidR="0087469C" w:rsidRPr="0087469C" w:rsidRDefault="0055435D" w:rsidP="0087469C">
      <w:pPr>
        <w:rPr>
          <w:b/>
          <w:bCs/>
        </w:rPr>
      </w:pPr>
      <w:r>
        <w:rPr>
          <w:b/>
          <w:bCs/>
        </w:rPr>
        <w:t xml:space="preserve">4c </w:t>
      </w:r>
      <w:r w:rsidR="0087469C" w:rsidRPr="0087469C">
        <w:rPr>
          <w:b/>
          <w:bCs/>
        </w:rPr>
        <w:t>00100000 00001000 00000000 00100000 //</w:t>
      </w:r>
      <w:proofErr w:type="spellStart"/>
      <w:r w:rsidR="0087469C" w:rsidRPr="0087469C">
        <w:rPr>
          <w:b/>
          <w:bCs/>
        </w:rPr>
        <w:t>addi</w:t>
      </w:r>
      <w:proofErr w:type="spellEnd"/>
      <w:r w:rsidR="0087469C" w:rsidRPr="0087469C">
        <w:rPr>
          <w:b/>
          <w:bCs/>
        </w:rPr>
        <w:t xml:space="preserve"> $t0, $zero, 0x20</w:t>
      </w:r>
    </w:p>
    <w:p w14:paraId="43259144" w14:textId="279B9D6D" w:rsidR="0087469C" w:rsidRPr="0087469C" w:rsidRDefault="0055435D" w:rsidP="0087469C">
      <w:pPr>
        <w:rPr>
          <w:b/>
          <w:bCs/>
        </w:rPr>
      </w:pPr>
      <w:r>
        <w:rPr>
          <w:b/>
          <w:bCs/>
        </w:rPr>
        <w:t xml:space="preserve">50 </w:t>
      </w:r>
      <w:r w:rsidR="0087469C" w:rsidRPr="0087469C">
        <w:rPr>
          <w:b/>
          <w:bCs/>
        </w:rPr>
        <w:t>00100000 00001000 00000000 00100000 //</w:t>
      </w:r>
      <w:proofErr w:type="spellStart"/>
      <w:r w:rsidR="0087469C" w:rsidRPr="0087469C">
        <w:rPr>
          <w:b/>
          <w:bCs/>
        </w:rPr>
        <w:t>addi</w:t>
      </w:r>
      <w:proofErr w:type="spellEnd"/>
      <w:r w:rsidR="0087469C" w:rsidRPr="0087469C">
        <w:rPr>
          <w:b/>
          <w:bCs/>
        </w:rPr>
        <w:t xml:space="preserve"> $t0, $zero, 0x20</w:t>
      </w:r>
    </w:p>
    <w:p w14:paraId="1342ADF4" w14:textId="6ABD68C9" w:rsidR="0087469C" w:rsidRPr="0087469C" w:rsidRDefault="0055435D" w:rsidP="0087469C">
      <w:pPr>
        <w:rPr>
          <w:b/>
          <w:bCs/>
        </w:rPr>
      </w:pPr>
      <w:r>
        <w:rPr>
          <w:b/>
          <w:bCs/>
        </w:rPr>
        <w:t xml:space="preserve">54 </w:t>
      </w:r>
      <w:r w:rsidR="0087469C" w:rsidRPr="0087469C">
        <w:rPr>
          <w:b/>
          <w:bCs/>
        </w:rPr>
        <w:t>00100000 00001000 00000000 00100000 //</w:t>
      </w:r>
      <w:proofErr w:type="spellStart"/>
      <w:r w:rsidR="0087469C" w:rsidRPr="0087469C">
        <w:rPr>
          <w:b/>
          <w:bCs/>
        </w:rPr>
        <w:t>addi</w:t>
      </w:r>
      <w:proofErr w:type="spellEnd"/>
      <w:r w:rsidR="0087469C" w:rsidRPr="0087469C">
        <w:rPr>
          <w:b/>
          <w:bCs/>
        </w:rPr>
        <w:t xml:space="preserve"> $t0, $zero, 0x20</w:t>
      </w:r>
    </w:p>
    <w:p w14:paraId="001831BA" w14:textId="1ACEECA6" w:rsidR="0087469C" w:rsidRPr="0087469C" w:rsidRDefault="0055435D" w:rsidP="0087469C">
      <w:pPr>
        <w:rPr>
          <w:b/>
          <w:bCs/>
        </w:rPr>
      </w:pPr>
      <w:r>
        <w:rPr>
          <w:b/>
          <w:bCs/>
        </w:rPr>
        <w:t xml:space="preserve">58 </w:t>
      </w:r>
      <w:r w:rsidR="0087469C" w:rsidRPr="0087469C">
        <w:rPr>
          <w:b/>
          <w:bCs/>
        </w:rPr>
        <w:t>00010010 00010011 00000000 00001101 //</w:t>
      </w:r>
      <w:proofErr w:type="spellStart"/>
      <w:r w:rsidR="0087469C" w:rsidRPr="0087469C">
        <w:rPr>
          <w:b/>
          <w:bCs/>
        </w:rPr>
        <w:t>beq</w:t>
      </w:r>
      <w:proofErr w:type="spellEnd"/>
      <w:r w:rsidR="0087469C" w:rsidRPr="0087469C">
        <w:rPr>
          <w:b/>
          <w:bCs/>
        </w:rPr>
        <w:t xml:space="preserve"> $s0, $s3, error2</w:t>
      </w:r>
    </w:p>
    <w:p w14:paraId="3B385602" w14:textId="4A37F5E7" w:rsidR="0087469C" w:rsidRPr="0087469C" w:rsidRDefault="0055435D" w:rsidP="0087469C">
      <w:pPr>
        <w:rPr>
          <w:b/>
          <w:bCs/>
        </w:rPr>
      </w:pPr>
      <w:r>
        <w:rPr>
          <w:b/>
          <w:bCs/>
        </w:rPr>
        <w:t xml:space="preserve">5c </w:t>
      </w:r>
      <w:r w:rsidR="0087469C" w:rsidRPr="0087469C">
        <w:rPr>
          <w:b/>
          <w:bCs/>
        </w:rPr>
        <w:t>00000010 01010001 10100000 00101010 //</w:t>
      </w:r>
      <w:proofErr w:type="spellStart"/>
      <w:r w:rsidR="0087469C" w:rsidRPr="0087469C">
        <w:rPr>
          <w:b/>
          <w:bCs/>
        </w:rPr>
        <w:t>slt</w:t>
      </w:r>
      <w:proofErr w:type="spellEnd"/>
      <w:r w:rsidR="0087469C" w:rsidRPr="0087469C">
        <w:rPr>
          <w:b/>
          <w:bCs/>
        </w:rPr>
        <w:t xml:space="preserve"> $s4, $s2, $s1 (Last)</w:t>
      </w:r>
    </w:p>
    <w:p w14:paraId="7B484F5C" w14:textId="395DB314" w:rsidR="0087469C" w:rsidRPr="0087469C" w:rsidRDefault="0055435D" w:rsidP="0087469C">
      <w:pPr>
        <w:rPr>
          <w:b/>
          <w:bCs/>
        </w:rPr>
      </w:pPr>
      <w:r>
        <w:rPr>
          <w:b/>
          <w:bCs/>
        </w:rPr>
        <w:t xml:space="preserve">60 </w:t>
      </w:r>
      <w:r w:rsidR="0087469C" w:rsidRPr="0087469C">
        <w:rPr>
          <w:b/>
          <w:bCs/>
        </w:rPr>
        <w:t>00100000 00001000 00000000 00100000 //</w:t>
      </w:r>
      <w:proofErr w:type="spellStart"/>
      <w:r w:rsidR="0087469C" w:rsidRPr="0087469C">
        <w:rPr>
          <w:b/>
          <w:bCs/>
        </w:rPr>
        <w:t>addi</w:t>
      </w:r>
      <w:proofErr w:type="spellEnd"/>
      <w:r w:rsidR="0087469C" w:rsidRPr="0087469C">
        <w:rPr>
          <w:b/>
          <w:bCs/>
        </w:rPr>
        <w:t xml:space="preserve"> $t0, $zero, 0x20</w:t>
      </w:r>
    </w:p>
    <w:p w14:paraId="20197296" w14:textId="31F73D2C" w:rsidR="0087469C" w:rsidRPr="0087469C" w:rsidRDefault="0055435D" w:rsidP="0087469C">
      <w:pPr>
        <w:rPr>
          <w:b/>
          <w:bCs/>
        </w:rPr>
      </w:pPr>
      <w:r>
        <w:rPr>
          <w:b/>
          <w:bCs/>
        </w:rPr>
        <w:t xml:space="preserve">64 </w:t>
      </w:r>
      <w:r w:rsidR="0087469C" w:rsidRPr="0087469C">
        <w:rPr>
          <w:b/>
          <w:bCs/>
        </w:rPr>
        <w:t>00100000 00001000 00000000 00100000 //</w:t>
      </w:r>
      <w:proofErr w:type="spellStart"/>
      <w:r w:rsidR="0087469C" w:rsidRPr="0087469C">
        <w:rPr>
          <w:b/>
          <w:bCs/>
        </w:rPr>
        <w:t>addi</w:t>
      </w:r>
      <w:proofErr w:type="spellEnd"/>
      <w:r w:rsidR="0087469C" w:rsidRPr="0087469C">
        <w:rPr>
          <w:b/>
          <w:bCs/>
        </w:rPr>
        <w:t xml:space="preserve"> $t0, $zero, 0x20</w:t>
      </w:r>
    </w:p>
    <w:p w14:paraId="0B4DA934" w14:textId="43D5F1B0" w:rsidR="0087469C" w:rsidRPr="0087469C" w:rsidRDefault="0055435D" w:rsidP="0087469C">
      <w:pPr>
        <w:rPr>
          <w:b/>
          <w:bCs/>
        </w:rPr>
      </w:pPr>
      <w:r>
        <w:rPr>
          <w:b/>
          <w:bCs/>
        </w:rPr>
        <w:t xml:space="preserve">68 </w:t>
      </w:r>
      <w:r w:rsidR="0087469C" w:rsidRPr="0087469C">
        <w:rPr>
          <w:b/>
          <w:bCs/>
        </w:rPr>
        <w:t>00100000 00001000 00000000 00100000 //</w:t>
      </w:r>
      <w:proofErr w:type="spellStart"/>
      <w:r w:rsidR="0087469C" w:rsidRPr="0087469C">
        <w:rPr>
          <w:b/>
          <w:bCs/>
        </w:rPr>
        <w:t>addi</w:t>
      </w:r>
      <w:proofErr w:type="spellEnd"/>
      <w:r w:rsidR="0087469C" w:rsidRPr="0087469C">
        <w:rPr>
          <w:b/>
          <w:bCs/>
        </w:rPr>
        <w:t xml:space="preserve"> $t0, $zero, 0x20</w:t>
      </w:r>
    </w:p>
    <w:p w14:paraId="3D60F905" w14:textId="6D896AB9" w:rsidR="0087469C" w:rsidRPr="0087469C" w:rsidRDefault="0055435D" w:rsidP="0087469C">
      <w:pPr>
        <w:rPr>
          <w:b/>
          <w:bCs/>
        </w:rPr>
      </w:pPr>
      <w:r>
        <w:rPr>
          <w:b/>
          <w:bCs/>
        </w:rPr>
        <w:t xml:space="preserve">6c </w:t>
      </w:r>
      <w:r w:rsidR="0087469C" w:rsidRPr="0087469C">
        <w:rPr>
          <w:b/>
          <w:bCs/>
        </w:rPr>
        <w:t>00010010 10000000 00000000 00001111 //</w:t>
      </w:r>
      <w:proofErr w:type="spellStart"/>
      <w:r w:rsidR="0087469C" w:rsidRPr="0087469C">
        <w:rPr>
          <w:b/>
          <w:bCs/>
        </w:rPr>
        <w:t>beq</w:t>
      </w:r>
      <w:proofErr w:type="spellEnd"/>
      <w:r w:rsidR="0087469C" w:rsidRPr="0087469C">
        <w:rPr>
          <w:b/>
          <w:bCs/>
        </w:rPr>
        <w:t xml:space="preserve"> $s4, $0, EXIT</w:t>
      </w:r>
    </w:p>
    <w:p w14:paraId="4C3E1972" w14:textId="3D670E95" w:rsidR="0087469C" w:rsidRPr="0087469C" w:rsidRDefault="0055435D" w:rsidP="0087469C">
      <w:pPr>
        <w:rPr>
          <w:b/>
          <w:bCs/>
        </w:rPr>
      </w:pPr>
      <w:r>
        <w:rPr>
          <w:b/>
          <w:bCs/>
        </w:rPr>
        <w:t xml:space="preserve">70 </w:t>
      </w:r>
      <w:r w:rsidR="0087469C" w:rsidRPr="0087469C">
        <w:rPr>
          <w:b/>
          <w:bCs/>
        </w:rPr>
        <w:t>00000010 00100000 10010000 00100000 //add $s2, $s1, $0</w:t>
      </w:r>
    </w:p>
    <w:p w14:paraId="05630216" w14:textId="151E99E0" w:rsidR="0087469C" w:rsidRPr="0087469C" w:rsidRDefault="0055435D" w:rsidP="0087469C">
      <w:pPr>
        <w:rPr>
          <w:b/>
          <w:bCs/>
        </w:rPr>
      </w:pPr>
      <w:r>
        <w:rPr>
          <w:b/>
          <w:bCs/>
        </w:rPr>
        <w:t xml:space="preserve">74 </w:t>
      </w:r>
      <w:r w:rsidR="0087469C" w:rsidRPr="0087469C">
        <w:rPr>
          <w:b/>
          <w:bCs/>
        </w:rPr>
        <w:t>00001000 00000000 00000000 00010111 //j Last</w:t>
      </w:r>
    </w:p>
    <w:p w14:paraId="4253A709" w14:textId="7BFA944B" w:rsidR="0087469C" w:rsidRPr="0087469C" w:rsidRDefault="0055435D" w:rsidP="0087469C">
      <w:pPr>
        <w:rPr>
          <w:b/>
          <w:bCs/>
        </w:rPr>
      </w:pPr>
      <w:r>
        <w:rPr>
          <w:b/>
          <w:bCs/>
        </w:rPr>
        <w:t xml:space="preserve">78 </w:t>
      </w:r>
      <w:r w:rsidR="0087469C" w:rsidRPr="0087469C">
        <w:rPr>
          <w:b/>
          <w:bCs/>
        </w:rPr>
        <w:t>00100000 00001000 00000000 00000000 //</w:t>
      </w:r>
      <w:proofErr w:type="spellStart"/>
      <w:r w:rsidR="0087469C" w:rsidRPr="0087469C">
        <w:rPr>
          <w:b/>
          <w:bCs/>
        </w:rPr>
        <w:t>addi</w:t>
      </w:r>
      <w:proofErr w:type="spellEnd"/>
      <w:r w:rsidR="0087469C" w:rsidRPr="0087469C">
        <w:rPr>
          <w:b/>
          <w:bCs/>
        </w:rPr>
        <w:t xml:space="preserve"> $t0, $0, 0(error0)</w:t>
      </w:r>
    </w:p>
    <w:p w14:paraId="1E3BE215" w14:textId="7A0DD24A" w:rsidR="0087469C" w:rsidRPr="0087469C" w:rsidRDefault="0055435D" w:rsidP="0087469C">
      <w:pPr>
        <w:rPr>
          <w:b/>
          <w:bCs/>
        </w:rPr>
      </w:pPr>
      <w:r>
        <w:rPr>
          <w:b/>
          <w:bCs/>
        </w:rPr>
        <w:t xml:space="preserve">7c </w:t>
      </w:r>
      <w:r w:rsidR="0087469C" w:rsidRPr="0087469C">
        <w:rPr>
          <w:b/>
          <w:bCs/>
        </w:rPr>
        <w:t>00100000 00001001 00000000 00000000 //</w:t>
      </w:r>
      <w:proofErr w:type="spellStart"/>
      <w:r w:rsidR="0087469C" w:rsidRPr="0087469C">
        <w:rPr>
          <w:b/>
          <w:bCs/>
        </w:rPr>
        <w:t>addi</w:t>
      </w:r>
      <w:proofErr w:type="spellEnd"/>
      <w:r w:rsidR="0087469C" w:rsidRPr="0087469C">
        <w:rPr>
          <w:b/>
          <w:bCs/>
        </w:rPr>
        <w:t xml:space="preserve"> $t1, $0, 0</w:t>
      </w:r>
    </w:p>
    <w:p w14:paraId="7A5D02FC" w14:textId="4A5AC479" w:rsidR="0087469C" w:rsidRPr="0087469C" w:rsidRDefault="0055435D" w:rsidP="0087469C">
      <w:pPr>
        <w:rPr>
          <w:b/>
          <w:bCs/>
        </w:rPr>
      </w:pPr>
      <w:r>
        <w:rPr>
          <w:b/>
          <w:bCs/>
        </w:rPr>
        <w:t xml:space="preserve">80 </w:t>
      </w:r>
      <w:r w:rsidR="0087469C" w:rsidRPr="0087469C">
        <w:rPr>
          <w:b/>
          <w:bCs/>
        </w:rPr>
        <w:t>00001000 00000000 00000000 00111111 //j EXIT</w:t>
      </w:r>
    </w:p>
    <w:p w14:paraId="5D488910" w14:textId="312FDFB9" w:rsidR="0087469C" w:rsidRPr="0087469C" w:rsidRDefault="0055435D" w:rsidP="0087469C">
      <w:pPr>
        <w:rPr>
          <w:b/>
          <w:bCs/>
        </w:rPr>
      </w:pPr>
      <w:r>
        <w:rPr>
          <w:b/>
          <w:bCs/>
        </w:rPr>
        <w:t xml:space="preserve">84 </w:t>
      </w:r>
      <w:r w:rsidR="0087469C" w:rsidRPr="0087469C">
        <w:rPr>
          <w:b/>
          <w:bCs/>
        </w:rPr>
        <w:t>00100000 00001000 00000000 00000001 //</w:t>
      </w:r>
      <w:proofErr w:type="spellStart"/>
      <w:r w:rsidR="0087469C" w:rsidRPr="0087469C">
        <w:rPr>
          <w:b/>
          <w:bCs/>
        </w:rPr>
        <w:t>addi</w:t>
      </w:r>
      <w:proofErr w:type="spellEnd"/>
      <w:r w:rsidR="0087469C" w:rsidRPr="0087469C">
        <w:rPr>
          <w:b/>
          <w:bCs/>
        </w:rPr>
        <w:t xml:space="preserve"> $t0, $0, 1(error1)</w:t>
      </w:r>
    </w:p>
    <w:p w14:paraId="42BF0D0B" w14:textId="0D0E419C" w:rsidR="0087469C" w:rsidRPr="0087469C" w:rsidRDefault="0055435D" w:rsidP="0087469C">
      <w:pPr>
        <w:rPr>
          <w:b/>
          <w:bCs/>
        </w:rPr>
      </w:pPr>
      <w:r>
        <w:rPr>
          <w:b/>
          <w:bCs/>
        </w:rPr>
        <w:t xml:space="preserve">88 </w:t>
      </w:r>
      <w:r w:rsidR="0087469C" w:rsidRPr="0087469C">
        <w:rPr>
          <w:b/>
          <w:bCs/>
        </w:rPr>
        <w:t>00100000 00001001 00000000 00000001 //</w:t>
      </w:r>
      <w:proofErr w:type="spellStart"/>
      <w:r w:rsidR="0087469C" w:rsidRPr="0087469C">
        <w:rPr>
          <w:b/>
          <w:bCs/>
        </w:rPr>
        <w:t>addi</w:t>
      </w:r>
      <w:proofErr w:type="spellEnd"/>
      <w:r w:rsidR="0087469C" w:rsidRPr="0087469C">
        <w:rPr>
          <w:b/>
          <w:bCs/>
        </w:rPr>
        <w:t xml:space="preserve"> $t1, $0, 1</w:t>
      </w:r>
    </w:p>
    <w:p w14:paraId="36643DDB" w14:textId="75228B4F" w:rsidR="0087469C" w:rsidRPr="0087469C" w:rsidRDefault="0055435D" w:rsidP="0087469C">
      <w:pPr>
        <w:rPr>
          <w:b/>
          <w:bCs/>
        </w:rPr>
      </w:pPr>
      <w:r>
        <w:rPr>
          <w:b/>
          <w:bCs/>
        </w:rPr>
        <w:t xml:space="preserve">8c </w:t>
      </w:r>
      <w:r w:rsidR="0087469C" w:rsidRPr="0087469C">
        <w:rPr>
          <w:b/>
          <w:bCs/>
        </w:rPr>
        <w:t>00001000 00000000 00000000 00111111 //j EXIT</w:t>
      </w:r>
    </w:p>
    <w:p w14:paraId="3EA5D2C0" w14:textId="768C8C57" w:rsidR="0087469C" w:rsidRPr="0087469C" w:rsidRDefault="0055435D" w:rsidP="0087469C">
      <w:pPr>
        <w:rPr>
          <w:b/>
          <w:bCs/>
        </w:rPr>
      </w:pPr>
      <w:r>
        <w:rPr>
          <w:b/>
          <w:bCs/>
        </w:rPr>
        <w:t xml:space="preserve">90 </w:t>
      </w:r>
      <w:r w:rsidR="0087469C" w:rsidRPr="0087469C">
        <w:rPr>
          <w:b/>
          <w:bCs/>
        </w:rPr>
        <w:t>00100000 00001000 00000000 00000010 //</w:t>
      </w:r>
      <w:proofErr w:type="spellStart"/>
      <w:r w:rsidR="0087469C" w:rsidRPr="0087469C">
        <w:rPr>
          <w:b/>
          <w:bCs/>
        </w:rPr>
        <w:t>addi</w:t>
      </w:r>
      <w:proofErr w:type="spellEnd"/>
      <w:r w:rsidR="0087469C" w:rsidRPr="0087469C">
        <w:rPr>
          <w:b/>
          <w:bCs/>
        </w:rPr>
        <w:t xml:space="preserve"> $t0, $0, 2(error2)</w:t>
      </w:r>
    </w:p>
    <w:p w14:paraId="7A92E192" w14:textId="399F260B" w:rsidR="0087469C" w:rsidRPr="0087469C" w:rsidRDefault="0055435D" w:rsidP="0087469C">
      <w:pPr>
        <w:rPr>
          <w:b/>
          <w:bCs/>
        </w:rPr>
      </w:pPr>
      <w:r>
        <w:rPr>
          <w:b/>
          <w:bCs/>
        </w:rPr>
        <w:t xml:space="preserve">94 </w:t>
      </w:r>
      <w:r w:rsidR="0087469C" w:rsidRPr="0087469C">
        <w:rPr>
          <w:b/>
          <w:bCs/>
        </w:rPr>
        <w:t>00100000 00001001 00000000 00000010 //</w:t>
      </w:r>
      <w:proofErr w:type="spellStart"/>
      <w:r w:rsidR="0087469C" w:rsidRPr="0087469C">
        <w:rPr>
          <w:b/>
          <w:bCs/>
        </w:rPr>
        <w:t>addi</w:t>
      </w:r>
      <w:proofErr w:type="spellEnd"/>
      <w:r w:rsidR="0087469C" w:rsidRPr="0087469C">
        <w:rPr>
          <w:b/>
          <w:bCs/>
        </w:rPr>
        <w:t xml:space="preserve"> $t1, $0, 2</w:t>
      </w:r>
    </w:p>
    <w:p w14:paraId="6FE4855D" w14:textId="667074C3" w:rsidR="0087469C" w:rsidRPr="0087469C" w:rsidRDefault="0055435D" w:rsidP="0087469C">
      <w:pPr>
        <w:rPr>
          <w:b/>
          <w:bCs/>
        </w:rPr>
      </w:pPr>
      <w:r>
        <w:rPr>
          <w:b/>
          <w:bCs/>
        </w:rPr>
        <w:t xml:space="preserve">98 </w:t>
      </w:r>
      <w:r w:rsidR="0087469C" w:rsidRPr="0087469C">
        <w:rPr>
          <w:b/>
          <w:bCs/>
        </w:rPr>
        <w:t>00001000 00000000 00000000 00111111 //j EXIT</w:t>
      </w:r>
    </w:p>
    <w:p w14:paraId="2CDD2D35" w14:textId="1302BE90" w:rsidR="0087469C" w:rsidRPr="0087469C" w:rsidRDefault="0055435D" w:rsidP="0087469C">
      <w:pPr>
        <w:rPr>
          <w:b/>
          <w:bCs/>
        </w:rPr>
      </w:pPr>
      <w:r>
        <w:rPr>
          <w:b/>
          <w:bCs/>
        </w:rPr>
        <w:t xml:space="preserve">9c </w:t>
      </w:r>
      <w:r w:rsidR="0087469C" w:rsidRPr="0087469C">
        <w:rPr>
          <w:b/>
          <w:bCs/>
        </w:rPr>
        <w:t>00100000 00001000 00000000 00000011 //</w:t>
      </w:r>
      <w:proofErr w:type="spellStart"/>
      <w:r w:rsidR="0087469C" w:rsidRPr="0087469C">
        <w:rPr>
          <w:b/>
          <w:bCs/>
        </w:rPr>
        <w:t>addi</w:t>
      </w:r>
      <w:proofErr w:type="spellEnd"/>
      <w:r w:rsidR="0087469C" w:rsidRPr="0087469C">
        <w:rPr>
          <w:b/>
          <w:bCs/>
        </w:rPr>
        <w:t xml:space="preserve"> $t0, $0, 3(error3)</w:t>
      </w:r>
    </w:p>
    <w:p w14:paraId="3C1C1DCD" w14:textId="25662B35" w:rsidR="0087469C" w:rsidRPr="0087469C" w:rsidRDefault="0055435D" w:rsidP="0087469C">
      <w:pPr>
        <w:rPr>
          <w:b/>
          <w:bCs/>
        </w:rPr>
      </w:pPr>
      <w:r>
        <w:rPr>
          <w:b/>
          <w:bCs/>
        </w:rPr>
        <w:t xml:space="preserve">A0 </w:t>
      </w:r>
      <w:r w:rsidR="0087469C" w:rsidRPr="0087469C">
        <w:rPr>
          <w:b/>
          <w:bCs/>
        </w:rPr>
        <w:t>00100000 00001001 00000000 00000011 //</w:t>
      </w:r>
      <w:proofErr w:type="spellStart"/>
      <w:r w:rsidR="0087469C" w:rsidRPr="0087469C">
        <w:rPr>
          <w:b/>
          <w:bCs/>
        </w:rPr>
        <w:t>addi</w:t>
      </w:r>
      <w:proofErr w:type="spellEnd"/>
      <w:r w:rsidR="0087469C" w:rsidRPr="0087469C">
        <w:rPr>
          <w:b/>
          <w:bCs/>
        </w:rPr>
        <w:t xml:space="preserve"> $t1, $0, 3</w:t>
      </w:r>
    </w:p>
    <w:p w14:paraId="4F51F68D" w14:textId="3A3DE8F4" w:rsidR="00634C51" w:rsidRPr="0087469C" w:rsidRDefault="0055435D" w:rsidP="0087469C">
      <w:pPr>
        <w:rPr>
          <w:b/>
          <w:bCs/>
        </w:rPr>
      </w:pPr>
      <w:r>
        <w:rPr>
          <w:b/>
          <w:bCs/>
        </w:rPr>
        <w:t xml:space="preserve">A4 </w:t>
      </w:r>
      <w:r w:rsidR="0087469C" w:rsidRPr="0087469C">
        <w:rPr>
          <w:b/>
          <w:bCs/>
        </w:rPr>
        <w:t>00001000 00000000 00000000 00111111 //j EXIT</w:t>
      </w:r>
    </w:p>
    <w:sectPr w:rsidR="00634C51" w:rsidRPr="0087469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ytjS2NDQ1MTAzNjZQ0lEKTi0uzszPAykwrAUAqIqabCwAAAA="/>
  </w:docVars>
  <w:rsids>
    <w:rsidRoot w:val="006C58D9"/>
    <w:rsid w:val="0055435D"/>
    <w:rsid w:val="00634C51"/>
    <w:rsid w:val="006C58D9"/>
    <w:rsid w:val="008746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125FBC"/>
  <w15:chartTrackingRefBased/>
  <w15:docId w15:val="{115F7788-8844-42B5-97C2-22512A89E6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74</Words>
  <Characters>2133</Characters>
  <Application>Microsoft Office Word</Application>
  <DocSecurity>0</DocSecurity>
  <Lines>17</Lines>
  <Paragraphs>5</Paragraphs>
  <ScaleCrop>false</ScaleCrop>
  <Company/>
  <LinksUpToDate>false</LinksUpToDate>
  <CharactersWithSpaces>2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an Yuchuan</dc:creator>
  <cp:keywords/>
  <dc:description/>
  <cp:lastModifiedBy>Tian Yuchuan</cp:lastModifiedBy>
  <cp:revision>4</cp:revision>
  <cp:lastPrinted>2020-10-30T03:32:00Z</cp:lastPrinted>
  <dcterms:created xsi:type="dcterms:W3CDTF">2020-10-30T03:31:00Z</dcterms:created>
  <dcterms:modified xsi:type="dcterms:W3CDTF">2020-11-07T16:20:00Z</dcterms:modified>
</cp:coreProperties>
</file>